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4A8A2F" w14:textId="4C93B545" w:rsidR="00782B40" w:rsidRP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>
        <w:rPr>
          <w:rFonts w:ascii="Arial" w:hAnsi="Arial" w:cs="Arial"/>
          <w:b/>
          <w:noProof/>
          <w:lang w:eastAsia="zh-CN"/>
        </w:rPr>
        <w:t>S4</w:t>
      </w:r>
      <w:r w:rsidRPr="00782B40">
        <w:rPr>
          <w:rFonts w:ascii="Arial" w:hAnsi="Arial" w:cs="Arial"/>
          <w:b/>
          <w:noProof/>
          <w:lang w:eastAsia="zh-CN"/>
        </w:rPr>
        <w:t xml:space="preserve"> Fig</w:t>
      </w:r>
      <w:r w:rsidR="00A05240">
        <w:rPr>
          <w:rFonts w:ascii="Arial" w:hAnsi="Arial" w:cs="Arial"/>
          <w:b/>
          <w:noProof/>
          <w:lang w:eastAsia="zh-CN"/>
        </w:rPr>
        <w:t>.</w:t>
      </w:r>
      <w:bookmarkStart w:id="0" w:name="_GoBack"/>
      <w:bookmarkEnd w:id="0"/>
    </w:p>
    <w:p w14:paraId="0B6532B3" w14:textId="21870F91" w:rsidR="00251ED3" w:rsidRDefault="00A57C5D" w:rsidP="00A57C5D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A57C5D">
        <w:rPr>
          <w:noProof/>
          <w:lang w:eastAsia="zh-CN"/>
        </w:rPr>
        <w:drawing>
          <wp:inline distT="0" distB="0" distL="0" distR="0" wp14:anchorId="12CBBE7D" wp14:editId="2B959D29">
            <wp:extent cx="5486400" cy="7270936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270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D3AD2" w14:textId="77777777" w:rsidR="0023346B" w:rsidRDefault="0023346B" w:rsidP="00A57C5D">
      <w:pPr>
        <w:spacing w:line="360" w:lineRule="auto"/>
        <w:jc w:val="center"/>
        <w:rPr>
          <w:noProof/>
          <w:lang w:eastAsia="zh-CN"/>
        </w:rPr>
      </w:pPr>
    </w:p>
    <w:p w14:paraId="53435AAA" w14:textId="77777777" w:rsidR="0023346B" w:rsidRDefault="0023346B" w:rsidP="00A57C5D">
      <w:pPr>
        <w:spacing w:line="360" w:lineRule="auto"/>
        <w:jc w:val="center"/>
        <w:rPr>
          <w:noProof/>
          <w:lang w:eastAsia="zh-CN"/>
        </w:rPr>
      </w:pPr>
    </w:p>
    <w:sectPr w:rsidR="0023346B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A80E3" w14:textId="77777777" w:rsidR="00C43065" w:rsidRDefault="00C43065" w:rsidP="00674CA2">
      <w:r>
        <w:separator/>
      </w:r>
    </w:p>
  </w:endnote>
  <w:endnote w:type="continuationSeparator" w:id="0">
    <w:p w14:paraId="055FD5B4" w14:textId="77777777" w:rsidR="00C43065" w:rsidRDefault="00C43065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1D4DD" w14:textId="77777777" w:rsidR="00C43065" w:rsidRDefault="00C43065" w:rsidP="00674CA2">
      <w:r>
        <w:separator/>
      </w:r>
    </w:p>
  </w:footnote>
  <w:footnote w:type="continuationSeparator" w:id="0">
    <w:p w14:paraId="7F53C3BB" w14:textId="77777777" w:rsidR="00C43065" w:rsidRDefault="00C43065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23346B"/>
    <w:rsid w:val="00251ED3"/>
    <w:rsid w:val="0033294A"/>
    <w:rsid w:val="00342A53"/>
    <w:rsid w:val="003B4B8F"/>
    <w:rsid w:val="00492037"/>
    <w:rsid w:val="005B2781"/>
    <w:rsid w:val="00665232"/>
    <w:rsid w:val="00674CA2"/>
    <w:rsid w:val="00710D79"/>
    <w:rsid w:val="00717473"/>
    <w:rsid w:val="007255F0"/>
    <w:rsid w:val="00782B40"/>
    <w:rsid w:val="007A4876"/>
    <w:rsid w:val="007B2BA5"/>
    <w:rsid w:val="00803350"/>
    <w:rsid w:val="008F1834"/>
    <w:rsid w:val="00902CA7"/>
    <w:rsid w:val="00A05240"/>
    <w:rsid w:val="00A439AA"/>
    <w:rsid w:val="00A57C5D"/>
    <w:rsid w:val="00A93008"/>
    <w:rsid w:val="00AC5F9C"/>
    <w:rsid w:val="00AD0C09"/>
    <w:rsid w:val="00AF5A1E"/>
    <w:rsid w:val="00B9341C"/>
    <w:rsid w:val="00BC7712"/>
    <w:rsid w:val="00C43065"/>
    <w:rsid w:val="00C6122F"/>
    <w:rsid w:val="00D4221A"/>
    <w:rsid w:val="00DC4496"/>
    <w:rsid w:val="00E2164F"/>
    <w:rsid w:val="00E23E0D"/>
    <w:rsid w:val="00E24C70"/>
    <w:rsid w:val="00E803AA"/>
    <w:rsid w:val="00E87626"/>
    <w:rsid w:val="00EB4E11"/>
    <w:rsid w:val="00EF086D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6</cp:revision>
  <cp:lastPrinted>2016-06-01T14:58:00Z</cp:lastPrinted>
  <dcterms:created xsi:type="dcterms:W3CDTF">2016-06-01T14:58:00Z</dcterms:created>
  <dcterms:modified xsi:type="dcterms:W3CDTF">2017-06-05T14:42:00Z</dcterms:modified>
</cp:coreProperties>
</file>